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B2C4D" w14:textId="77777777" w:rsidR="00452B3C" w:rsidRPr="00452B3C" w:rsidRDefault="00452B3C" w:rsidP="00452B3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52B3C">
        <w:rPr>
          <w:rFonts w:ascii="Segoe UI" w:eastAsia="Times New Roman" w:hAnsi="Segoe UI" w:cs="Segoe UI"/>
          <w:color w:val="263238"/>
          <w:sz w:val="21"/>
          <w:szCs w:val="21"/>
        </w:rPr>
        <w:t>Given a </w:t>
      </w:r>
      <w:r w:rsidRPr="00452B3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n-empty</w:t>
      </w:r>
      <w:r w:rsidRPr="00452B3C">
        <w:rPr>
          <w:rFonts w:ascii="Segoe UI" w:eastAsia="Times New Roman" w:hAnsi="Segoe UI" w:cs="Segoe UI"/>
          <w:color w:val="263238"/>
          <w:sz w:val="21"/>
          <w:szCs w:val="21"/>
        </w:rPr>
        <w:t> string </w:t>
      </w:r>
      <w:r w:rsidRPr="00452B3C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s</w:t>
      </w:r>
      <w:r w:rsidRPr="00452B3C">
        <w:rPr>
          <w:rFonts w:ascii="Segoe UI" w:eastAsia="Times New Roman" w:hAnsi="Segoe UI" w:cs="Segoe UI"/>
          <w:color w:val="263238"/>
          <w:sz w:val="21"/>
          <w:szCs w:val="21"/>
        </w:rPr>
        <w:t> and a dictionary </w:t>
      </w:r>
      <w:proofErr w:type="spellStart"/>
      <w:r w:rsidRPr="00452B3C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wordDict</w:t>
      </w:r>
      <w:proofErr w:type="spellEnd"/>
      <w:r w:rsidRPr="00452B3C">
        <w:rPr>
          <w:rFonts w:ascii="Segoe UI" w:eastAsia="Times New Roman" w:hAnsi="Segoe UI" w:cs="Segoe UI"/>
          <w:color w:val="263238"/>
          <w:sz w:val="21"/>
          <w:szCs w:val="21"/>
        </w:rPr>
        <w:t> containing a list of </w:t>
      </w:r>
      <w:r w:rsidRPr="00452B3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n-empty</w:t>
      </w:r>
      <w:r w:rsidRPr="00452B3C">
        <w:rPr>
          <w:rFonts w:ascii="Segoe UI" w:eastAsia="Times New Roman" w:hAnsi="Segoe UI" w:cs="Segoe UI"/>
          <w:color w:val="263238"/>
          <w:sz w:val="21"/>
          <w:szCs w:val="21"/>
        </w:rPr>
        <w:t> words, determine if </w:t>
      </w:r>
      <w:r w:rsidRPr="00452B3C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s</w:t>
      </w:r>
      <w:r w:rsidRPr="00452B3C">
        <w:rPr>
          <w:rFonts w:ascii="Segoe UI" w:eastAsia="Times New Roman" w:hAnsi="Segoe UI" w:cs="Segoe UI"/>
          <w:color w:val="263238"/>
          <w:sz w:val="21"/>
          <w:szCs w:val="21"/>
        </w:rPr>
        <w:t> can be segmented into a space-separated sequence of one or more dictionary words.</w:t>
      </w:r>
    </w:p>
    <w:p w14:paraId="25BF67C2" w14:textId="77777777" w:rsidR="00452B3C" w:rsidRPr="00452B3C" w:rsidRDefault="00452B3C" w:rsidP="00452B3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52B3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3AFC3287" w14:textId="77777777" w:rsidR="00452B3C" w:rsidRPr="00452B3C" w:rsidRDefault="00452B3C" w:rsidP="00452B3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52B3C">
        <w:rPr>
          <w:rFonts w:ascii="Segoe UI" w:eastAsia="Times New Roman" w:hAnsi="Segoe UI" w:cs="Segoe UI"/>
          <w:color w:val="263238"/>
          <w:sz w:val="21"/>
          <w:szCs w:val="21"/>
        </w:rPr>
        <w:t>The same word in the dictionary may be reused multiple times in the segmentation.</w:t>
      </w:r>
    </w:p>
    <w:p w14:paraId="782B2F98" w14:textId="77777777" w:rsidR="00452B3C" w:rsidRPr="00452B3C" w:rsidRDefault="00452B3C" w:rsidP="00452B3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52B3C">
        <w:rPr>
          <w:rFonts w:ascii="Segoe UI" w:eastAsia="Times New Roman" w:hAnsi="Segoe UI" w:cs="Segoe UI"/>
          <w:color w:val="263238"/>
          <w:sz w:val="21"/>
          <w:szCs w:val="21"/>
        </w:rPr>
        <w:t>You may assume the dictionary does not contain duplicate words.</w:t>
      </w:r>
    </w:p>
    <w:p w14:paraId="2BCDD028" w14:textId="77777777" w:rsidR="00452B3C" w:rsidRPr="00452B3C" w:rsidRDefault="00452B3C" w:rsidP="00452B3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52B3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11B764C7" w14:textId="77777777" w:rsidR="00452B3C" w:rsidRPr="00452B3C" w:rsidRDefault="00452B3C" w:rsidP="00452B3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52B3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 s = "</w:t>
      </w:r>
      <w:proofErr w:type="spellStart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leetcode</w:t>
      </w:r>
      <w:proofErr w:type="spellEnd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", </w:t>
      </w:r>
      <w:proofErr w:type="spellStart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wordDict</w:t>
      </w:r>
      <w:proofErr w:type="spellEnd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 = ["</w:t>
      </w:r>
      <w:proofErr w:type="spellStart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leet</w:t>
      </w:r>
      <w:proofErr w:type="spellEnd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", "code"]</w:t>
      </w:r>
    </w:p>
    <w:p w14:paraId="43A1DC64" w14:textId="77777777" w:rsidR="00452B3C" w:rsidRPr="00452B3C" w:rsidRDefault="00452B3C" w:rsidP="00452B3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52B3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 true</w:t>
      </w:r>
    </w:p>
    <w:p w14:paraId="3390C7B7" w14:textId="77777777" w:rsidR="00452B3C" w:rsidRPr="00452B3C" w:rsidRDefault="00452B3C" w:rsidP="00452B3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52B3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 Return true because "</w:t>
      </w:r>
      <w:proofErr w:type="spellStart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leetcode</w:t>
      </w:r>
      <w:proofErr w:type="spellEnd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" can be segmented as "</w:t>
      </w:r>
      <w:proofErr w:type="spellStart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leet</w:t>
      </w:r>
      <w:proofErr w:type="spellEnd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 code".</w:t>
      </w:r>
    </w:p>
    <w:p w14:paraId="544A73B9" w14:textId="77777777" w:rsidR="00452B3C" w:rsidRPr="00452B3C" w:rsidRDefault="00452B3C" w:rsidP="00452B3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52B3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47465B8B" w14:textId="77777777" w:rsidR="00452B3C" w:rsidRPr="00452B3C" w:rsidRDefault="00452B3C" w:rsidP="00452B3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52B3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 s = "</w:t>
      </w:r>
      <w:proofErr w:type="spellStart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applepenapple</w:t>
      </w:r>
      <w:proofErr w:type="spellEnd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", </w:t>
      </w:r>
      <w:proofErr w:type="spellStart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wordDict</w:t>
      </w:r>
      <w:proofErr w:type="spellEnd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 = ["apple", "pen"]</w:t>
      </w:r>
    </w:p>
    <w:p w14:paraId="7132CD71" w14:textId="77777777" w:rsidR="00452B3C" w:rsidRPr="00452B3C" w:rsidRDefault="00452B3C" w:rsidP="00452B3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52B3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 true</w:t>
      </w:r>
    </w:p>
    <w:p w14:paraId="4500621C" w14:textId="77777777" w:rsidR="00452B3C" w:rsidRPr="00452B3C" w:rsidRDefault="00452B3C" w:rsidP="00452B3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52B3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 Return true because "</w:t>
      </w:r>
      <w:proofErr w:type="spellStart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applepenapple</w:t>
      </w:r>
      <w:proofErr w:type="spellEnd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" can be segmented as "apple pen apple".</w:t>
      </w:r>
    </w:p>
    <w:p w14:paraId="3AC0A1F7" w14:textId="77777777" w:rsidR="00452B3C" w:rsidRPr="00452B3C" w:rsidRDefault="00452B3C" w:rsidP="00452B3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             Note that you are allowed to reuse a dictionary word.</w:t>
      </w:r>
    </w:p>
    <w:p w14:paraId="0B1259C0" w14:textId="77777777" w:rsidR="00452B3C" w:rsidRPr="00452B3C" w:rsidRDefault="00452B3C" w:rsidP="00452B3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52B3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5A09C622" w14:textId="77777777" w:rsidR="00452B3C" w:rsidRPr="00452B3C" w:rsidRDefault="00452B3C" w:rsidP="00452B3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52B3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 s = "</w:t>
      </w:r>
      <w:proofErr w:type="spellStart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catsandog</w:t>
      </w:r>
      <w:proofErr w:type="spellEnd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", </w:t>
      </w:r>
      <w:proofErr w:type="spellStart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>wordDict</w:t>
      </w:r>
      <w:proofErr w:type="spellEnd"/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 = ["cats", "dog", "sand", "and", "cat"]</w:t>
      </w:r>
    </w:p>
    <w:p w14:paraId="4402E6B6" w14:textId="77777777" w:rsidR="00452B3C" w:rsidRPr="00452B3C" w:rsidRDefault="00452B3C" w:rsidP="00452B3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52B3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452B3C">
        <w:rPr>
          <w:rFonts w:ascii="Consolas" w:eastAsia="Times New Roman" w:hAnsi="Consolas" w:cs="Consolas"/>
          <w:color w:val="263238"/>
          <w:sz w:val="20"/>
          <w:szCs w:val="20"/>
        </w:rPr>
        <w:t xml:space="preserve"> false</w:t>
      </w:r>
    </w:p>
    <w:p w14:paraId="385B1587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D7C7D"/>
    <w:multiLevelType w:val="multilevel"/>
    <w:tmpl w:val="20F83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TKyNDU3NDGzsDBR0lEKTi0uzszPAykwrAUAoBpgXywAAAA="/>
  </w:docVars>
  <w:rsids>
    <w:rsidRoot w:val="00550812"/>
    <w:rsid w:val="00452B3C"/>
    <w:rsid w:val="00550812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9F2FB8-B98D-4457-99A7-62763BC52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52B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2B3C"/>
    <w:rPr>
      <w:b/>
      <w:bCs/>
    </w:rPr>
  </w:style>
  <w:style w:type="character" w:styleId="Emphasis">
    <w:name w:val="Emphasis"/>
    <w:basedOn w:val="DefaultParagraphFont"/>
    <w:uiPriority w:val="20"/>
    <w:qFormat/>
    <w:rsid w:val="00452B3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52B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52B3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52B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15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3</Characters>
  <Application>Microsoft Office Word</Application>
  <DocSecurity>0</DocSecurity>
  <Lines>5</Lines>
  <Paragraphs>1</Paragraphs>
  <ScaleCrop>false</ScaleCrop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10T03:38:00Z</dcterms:created>
  <dcterms:modified xsi:type="dcterms:W3CDTF">2019-10-10T03:38:00Z</dcterms:modified>
</cp:coreProperties>
</file>